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Diamond Shower Screen Options for Corner Bathrooms</w:t>
      </w:r>
    </w:p>
    <w:p>
      <w:pPr>
        <w:pStyle w:val="BodyText"/>
      </w:pPr>
      <w:r>
        <w:t xml:space="preserve">Description：Explore diamond shower screen options for corner bathrooms, including frameless and semi-frameless styles, safety glass, practical finishes and easy-care features.</w:t>
      </w:r>
    </w:p>
    <w:bookmarkStart w:id="25" w:name="main-content"/>
    <w:p>
      <w:pPr>
        <w:pStyle w:val="Heading1"/>
      </w:pPr>
      <w:r>
        <w:t xml:space="preserve">Main Content</w:t>
      </w:r>
    </w:p>
    <w:bookmarkStart w:id="20" w:name="X48ae094190269f8c7bb1457c00bdf7a4398ff66"/>
    <w:p>
      <w:pPr>
        <w:pStyle w:val="Heading2"/>
      </w:pPr>
      <w:r>
        <w:t xml:space="preserve">Smart Shower Screening for Corner Layouts</w:t>
      </w:r>
    </w:p>
    <w:p>
      <w:pPr>
        <w:pStyle w:val="FirstParagraph"/>
      </w:pPr>
      <w:r>
        <w:t xml:space="preserve">Diamond Shape Shower Screens are designed for bathrooms where every centimetre of floor space matters. By using angled glass panels and a corner-based layout, a diamond shower screen helps create a defined shower zone without pushing too far into the room. This makes it a practical choice for compact bathrooms, ensuites, apartments and renovation projects where a square or rectangular enclosure may feel too bulky.</w:t>
      </w:r>
    </w:p>
    <w:p>
      <w:pPr>
        <w:pStyle w:val="BodyText"/>
      </w:pPr>
      <w:r>
        <w:t xml:space="preserve">The angled entry is one of the main advantages of this design. It can improve access, reduce door-swing conflicts and make the bathroom easier to move through. If the vanity, toilet or bath sits close to the shower area, a diamond-shaped shower screen can provide a more balanced layout while still offering a clean, modern look.</w:t>
      </w:r>
    </w:p>
    <w:bookmarkEnd w:id="20"/>
    <w:bookmarkStart w:id="21" w:name="X5962f7971c216f9c297db9f409145bc271b02f3"/>
    <w:p>
      <w:pPr>
        <w:pStyle w:val="Heading2"/>
      </w:pPr>
      <w:r>
        <w:t xml:space="preserve">Choose Between Frameless and Semi-Frameless Designs</w:t>
      </w:r>
    </w:p>
    <w:p>
      <w:pPr>
        <w:pStyle w:val="FirstParagraph"/>
      </w:pPr>
      <w:r>
        <w:t xml:space="preserve">MyHomeware’s range includes options to suit different bathroom styles, budgets and everyday needs. A diamond frameless shower screen is ideal when you want a light, open appearance with minimal visual interruption. Frameless designs work especially well in contemporary bathrooms, where glass, tiles and fittings are intended to feel clean and uncluttered. The use of 10mm toughened safety glass supports a strong, premium feel while helping the shower area blend naturally into the room.</w:t>
      </w:r>
    </w:p>
    <w:p>
      <w:pPr>
        <w:pStyle w:val="BodyText"/>
      </w:pPr>
      <w:r>
        <w:t xml:space="preserve">For a practical balance of structure and style, a semi-frameless diamond showerscreen may be the better fit. Semi-frameless designs typically suit busy households, rental properties and family bathrooms where durability, value and easy maintenance are important. With 6mm safety glass and supportive hardware, they offer a neat bathroom finish without the fully frameless look.</w:t>
      </w:r>
    </w:p>
    <w:p>
      <w:pPr>
        <w:pStyle w:val="BodyText"/>
      </w:pPr>
      <w:r>
        <w:t xml:space="preserve">Both styles can help make a bathroom feel more organised. The best option depends on the look you prefer, how the shower will be used day to day, and how much hardware you want visible in the finished space.</w:t>
      </w:r>
    </w:p>
    <w:bookmarkEnd w:id="21"/>
    <w:bookmarkStart w:id="22" w:name="match-the-finish-to-your-bathroom-style"/>
    <w:p>
      <w:pPr>
        <w:pStyle w:val="Heading2"/>
      </w:pPr>
      <w:r>
        <w:t xml:space="preserve">Match the Finish to Your Bathroom Style</w:t>
      </w:r>
    </w:p>
    <w:p>
      <w:pPr>
        <w:pStyle w:val="FirstParagraph"/>
      </w:pPr>
      <w:r>
        <w:t xml:space="preserve">The finish of your shower screen hardware has a big impact on the final look of the room. Chrome remains a versatile choice for many Australian bathrooms because it pairs easily with common tapware and accessories. Matte black creates stronger contrast and suits modern, industrial or monochrome interiors. Brushed nickel offers a softer, understated look, while gunmetal and gold tones can add warmth or a more design-led finish.</w:t>
      </w:r>
    </w:p>
    <w:p>
      <w:pPr>
        <w:pStyle w:val="BodyText"/>
      </w:pPr>
      <w:r>
        <w:t xml:space="preserve">When choosing a finish, consider the rest of the bathroom rather than the shower screen alone. Matching or coordinating the hinges, handle, tapware, towel rails and accessories helps the room feel intentional. If your bathroom already includes a feature tile or bold vanity colour, a simpler hardware finish can keep the space balanced. If the tile palette is neutral, a stronger finish can become a subtle design feature.</w:t>
      </w:r>
    </w:p>
    <w:bookmarkEnd w:id="22"/>
    <w:bookmarkStart w:id="23" w:name="check-glass-safety-and-cleaning-features"/>
    <w:p>
      <w:pPr>
        <w:pStyle w:val="Heading2"/>
      </w:pPr>
      <w:r>
        <w:t xml:space="preserve">Check Glass, Safety and Cleaning Features</w:t>
      </w:r>
    </w:p>
    <w:p>
      <w:pPr>
        <w:pStyle w:val="FirstParagraph"/>
      </w:pPr>
      <w:r>
        <w:t xml:space="preserve">A shower screen needs to look good, but it also needs to perform reliably in a wet area. The MyHomeware diamond shape range includes toughened safety glass, with frameless options using 10mm glass and semi-frameless options using 6mm glass. These glass choices support everyday strength while keeping the enclosure suitable for residential bathroom use.</w:t>
      </w:r>
    </w:p>
    <w:p>
      <w:pPr>
        <w:pStyle w:val="BodyText"/>
      </w:pPr>
      <w:r>
        <w:t xml:space="preserve">AS/NZS-certified tempered glass provides added reassurance when selecting a screen for a renovation or new build. Optional nano coating is also worth considering if you want to reduce the appearance of water marks, soap residue and cleaning effort over time. It does not remove the need for regular care, but it can make ongoing maintenance easier, especially in bathrooms used daily.</w:t>
      </w:r>
    </w:p>
    <w:p>
      <w:pPr>
        <w:pStyle w:val="BodyText"/>
      </w:pPr>
      <w:r>
        <w:t xml:space="preserve">Smooth pivot doors and quality stainless-steel hardware also contribute to the user experience. For tight spaces, check how the door opens and whether it clears nearby fixtures. Good planning at this stage helps avoid awkward movement once the bathroom is complete.</w:t>
      </w:r>
    </w:p>
    <w:bookmarkEnd w:id="23"/>
    <w:bookmarkStart w:id="24" w:name="find-the-right-screen-for-your-space"/>
    <w:p>
      <w:pPr>
        <w:pStyle w:val="Heading2"/>
      </w:pPr>
      <w:r>
        <w:t xml:space="preserve">Find the Right Screen for Your Space</w:t>
      </w:r>
    </w:p>
    <w:p>
      <w:pPr>
        <w:pStyle w:val="FirstParagraph"/>
      </w:pPr>
      <w:r>
        <w:t xml:space="preserve">Before choosing, measure the available corner area carefully and think about how people will move through the room. A diamond screen can be especially useful when the bathroom layout needs a compact shower footprint without making the space feel closed in. It is also a strong option when you want a defined shower enclosure that still feels lighter than a full framed cubicle.</w:t>
      </w:r>
    </w:p>
    <w:p>
      <w:pPr>
        <w:pStyle w:val="BodyText"/>
      </w:pPr>
      <w:r>
        <w:t xml:space="preserve">Browse the collection by style, size, finish and glass type to find a screen that suits your layout and design direction. Whether you prefer the open look of frameless glass or the practicality of a semi-frameless structure, Diamond Shape Shower Screens offer a smart way to improve comfort, access and visual flow in modern Australian bathroom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7T13:46:50Z</dcterms:created>
  <dcterms:modified xsi:type="dcterms:W3CDTF">2026-05-17T13:46:50Z</dcterms:modified>
</cp:coreProperties>
</file>

<file path=docProps/custom.xml><?xml version="1.0" encoding="utf-8"?>
<Properties xmlns="http://schemas.openxmlformats.org/officeDocument/2006/custom-properties" xmlns:vt="http://schemas.openxmlformats.org/officeDocument/2006/docPropsVTypes"/>
</file>